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3A4D247" w:rsidR="00F44986" w:rsidRPr="00D61350" w:rsidRDefault="00F44986" w:rsidP="00F44986">
      <w:pPr>
        <w:pStyle w:val="Heading1"/>
        <w:jc w:val="center"/>
      </w:pPr>
      <w:r>
        <w:t xml:space="preserve">Containers and Clouds </w:t>
      </w:r>
      <w:r w:rsidR="009A405C">
        <w:t xml:space="preserve">Retake </w:t>
      </w:r>
      <w:r>
        <w:t>Exam</w:t>
      </w:r>
      <w:r>
        <w:rPr>
          <w:lang w:val="bg-BG"/>
        </w:rPr>
        <w:t xml:space="preserve"> </w:t>
      </w:r>
      <w:r w:rsidRPr="005F3455">
        <w:t xml:space="preserve">– </w:t>
      </w:r>
      <w:r w:rsidR="009A405C">
        <w:t>15</w:t>
      </w:r>
      <w:r w:rsidRPr="005F3455">
        <w:t xml:space="preserve"> </w:t>
      </w:r>
      <w:r w:rsidR="009A405C">
        <w:t>August</w:t>
      </w:r>
      <w:r w:rsidRPr="005F3455">
        <w:t xml:space="preserve"> 20</w:t>
      </w:r>
      <w:r>
        <w:t>23</w:t>
      </w:r>
    </w:p>
    <w:p w14:paraId="7FECEF88" w14:textId="3E1F39E4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Containers and Clouds" course @ SoftUni</w:t>
        </w:r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11A30D5B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or Terraform. In order for </w:t>
      </w:r>
      <w:proofErr w:type="gramStart"/>
      <w:r>
        <w:rPr>
          <w:rStyle w:val="Hyperlink"/>
          <w:color w:val="auto"/>
          <w:szCs w:val="44"/>
          <w:u w:val="none"/>
        </w:rPr>
        <w:t>your</w:t>
      </w:r>
      <w:proofErr w:type="gramEnd"/>
      <w:r>
        <w:rPr>
          <w:rStyle w:val="Hyperlink"/>
          <w:color w:val="auto"/>
          <w:szCs w:val="44"/>
          <w:u w:val="none"/>
        </w:rPr>
        <w:t xml:space="preserve"> to complete successfully the exam, you must choose one of the two following tasks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2036EEC7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  <w:r w:rsidR="002C114A">
        <w:t xml:space="preserve"> (25 pts.)</w:t>
      </w:r>
    </w:p>
    <w:p w14:paraId="2712BF0B" w14:textId="1F8B0CD4" w:rsidR="00F7470D" w:rsidRDefault="00F7470D" w:rsidP="00F7470D">
      <w:r>
        <w:t xml:space="preserve">Create a </w:t>
      </w:r>
      <w:proofErr w:type="spellStart"/>
      <w:r w:rsidRPr="00F7470D">
        <w:rPr>
          <w:b/>
          <w:bCs/>
        </w:rPr>
        <w:t>Dockerfile</w:t>
      </w:r>
      <w:proofErr w:type="spellEnd"/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</w:t>
      </w:r>
      <w:proofErr w:type="spellStart"/>
      <w:r>
        <w:t>Dockerfile</w:t>
      </w:r>
      <w:proofErr w:type="spellEnd"/>
      <w:r>
        <w:t xml:space="preserve">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73D57DEE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</w:t>
      </w:r>
      <w:proofErr w:type="spellStart"/>
      <w:r w:rsidR="00932C67">
        <w:t>direcroty</w:t>
      </w:r>
      <w:proofErr w:type="spellEnd"/>
      <w:r w:rsidR="00932C67">
        <w:t xml:space="preserve"> to </w:t>
      </w:r>
      <w:r w:rsidR="00932C67" w:rsidRPr="00932C67">
        <w:rPr>
          <w:rFonts w:ascii="Consolas" w:hAnsi="Consolas"/>
          <w:b/>
          <w:bCs/>
        </w:rPr>
        <w:t>/</w:t>
      </w:r>
      <w:proofErr w:type="spellStart"/>
      <w:r w:rsidR="00932C67" w:rsidRPr="00932C67">
        <w:rPr>
          <w:rFonts w:ascii="Consolas" w:hAnsi="Consolas"/>
          <w:b/>
          <w:bCs/>
        </w:rPr>
        <w:t>src</w:t>
      </w:r>
      <w:proofErr w:type="spellEnd"/>
      <w:r w:rsidR="00932C67">
        <w:t xml:space="preserve">. </w:t>
      </w:r>
      <w:r w:rsidR="00F7470D">
        <w:t xml:space="preserve">You should copy the </w:t>
      </w:r>
      <w:r w:rsidR="00F35DF2">
        <w:rPr>
          <w:rFonts w:ascii="Consolas" w:hAnsi="Consolas"/>
          <w:b/>
          <w:bCs/>
        </w:rPr>
        <w:t>Homies</w:t>
      </w:r>
      <w:r w:rsidR="00F7470D">
        <w:t xml:space="preserve"> and </w:t>
      </w:r>
      <w:proofErr w:type="spellStart"/>
      <w:r w:rsidR="00F35DF2">
        <w:rPr>
          <w:rFonts w:ascii="Consolas" w:hAnsi="Consolas"/>
          <w:b/>
          <w:bCs/>
        </w:rPr>
        <w:t>Homies</w:t>
      </w:r>
      <w:r w:rsidR="00F7470D" w:rsidRPr="00C32475">
        <w:rPr>
          <w:rFonts w:ascii="Consolas" w:hAnsi="Consolas"/>
          <w:b/>
          <w:bCs/>
        </w:rPr>
        <w:t>.Data</w:t>
      </w:r>
      <w:proofErr w:type="spellEnd"/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r w:rsidR="00606E11">
        <w:rPr>
          <w:rFonts w:ascii="Consolas" w:hAnsi="Consolas"/>
          <w:b/>
          <w:bCs/>
        </w:rPr>
        <w:t>Homies</w:t>
      </w:r>
      <w:r w:rsidR="00984A94">
        <w:t xml:space="preserve"> 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proofErr w:type="spellStart"/>
      <w:r w:rsidR="00276673" w:rsidRPr="00276673">
        <w:rPr>
          <w:rFonts w:ascii="Consolas" w:hAnsi="Consolas"/>
          <w:b/>
          <w:bCs/>
        </w:rPr>
        <w:t>AppHost</w:t>
      </w:r>
      <w:proofErr w:type="spellEnd"/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 xml:space="preserve">. Set the </w:t>
      </w:r>
      <w:proofErr w:type="spellStart"/>
      <w:r w:rsidR="00367EE3">
        <w:t>entrypoint</w:t>
      </w:r>
      <w:proofErr w:type="spellEnd"/>
      <w:r w:rsidR="00367EE3">
        <w:t xml:space="preserve">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29C7A279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(25 pts.)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</w:t>
      </w:r>
      <w:proofErr w:type="spellStart"/>
      <w:r w:rsidRPr="00CD2B04">
        <w:rPr>
          <w:b/>
          <w:bCs/>
        </w:rPr>
        <w:t>compose.yaml</w:t>
      </w:r>
      <w:proofErr w:type="spellEnd"/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0758DC3B" w14:textId="6D7CB3D5" w:rsidR="00856F8B" w:rsidRPr="00BB1C64" w:rsidRDefault="00856F8B" w:rsidP="00856F8B">
      <w:r w:rsidRPr="00BB1C64">
        <w:t>The file should contain:</w:t>
      </w:r>
    </w:p>
    <w:p w14:paraId="640BD150" w14:textId="6D110447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1057D8DF" w14:textId="5ABAA466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4541BDCA" w14:textId="4829E41A" w:rsidR="00856F8B" w:rsidRPr="0096273F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xposed ports</w:t>
      </w:r>
      <w:r w:rsidR="00FB1054">
        <w:rPr>
          <w:b/>
          <w:bCs/>
        </w:rPr>
        <w:t xml:space="preserve">: </w:t>
      </w:r>
      <w:r w:rsidR="00FB1054" w:rsidRPr="00FB1054">
        <w:rPr>
          <w:rFonts w:ascii="Consolas" w:hAnsi="Consolas"/>
          <w:b/>
          <w:bCs/>
        </w:rPr>
        <w:t>1433:1433</w:t>
      </w:r>
    </w:p>
    <w:p w14:paraId="0A208786" w14:textId="70315822" w:rsidR="0096273F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300F0F35" w14:textId="4C821B86" w:rsidR="0096273F" w:rsidRDefault="0096273F" w:rsidP="0096273F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3666C71C" w14:textId="3D761FE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69B73CFC" w14:textId="2BEC296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4794C72E" w14:textId="5D23BFFF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3F898BF0" w14:textId="2475736E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45FE4E3A" w14:textId="62A3B069" w:rsidR="00856F8B" w:rsidRPr="000D65C4" w:rsidRDefault="00856F8B" w:rsidP="00856F8B">
      <w:r w:rsidRPr="000D65C4">
        <w:t>The file should contain:</w:t>
      </w:r>
    </w:p>
    <w:p w14:paraId="3CB3A741" w14:textId="0E81904C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1B895D59" w14:textId="30F25041" w:rsidR="008355B7" w:rsidRDefault="008355B7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5AFDA281" w14:textId="394E4B05" w:rsidR="008355B7" w:rsidRPr="008355B7" w:rsidRDefault="008355B7" w:rsidP="008355B7">
      <w:pPr>
        <w:pStyle w:val="ListParagraph"/>
        <w:numPr>
          <w:ilvl w:val="1"/>
          <w:numId w:val="28"/>
        </w:numPr>
      </w:pPr>
      <w:r w:rsidRPr="008355B7">
        <w:t xml:space="preserve">the </w:t>
      </w:r>
      <w:proofErr w:type="spellStart"/>
      <w:r w:rsidRPr="008355B7">
        <w:rPr>
          <w:b/>
          <w:bCs/>
        </w:rPr>
        <w:t>dockerfile</w:t>
      </w:r>
      <w:proofErr w:type="spellEnd"/>
      <w:r w:rsidRPr="008355B7">
        <w:rPr>
          <w:b/>
          <w:bCs/>
        </w:rPr>
        <w:t xml:space="preserve"> path</w:t>
      </w:r>
      <w:r w:rsidRPr="008355B7">
        <w:t xml:space="preserve"> for building the container</w:t>
      </w:r>
    </w:p>
    <w:p w14:paraId="21237C37" w14:textId="460D5FF9" w:rsidR="00856F8B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0A27A9EE" w14:textId="64AC7C50" w:rsidR="000D65C4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1136C34E" w14:textId="4AC36B13" w:rsidR="000D65C4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</w:t>
      </w:r>
      <w:r w:rsidR="006B17C0">
        <w:rPr>
          <w:b/>
          <w:bCs/>
        </w:rPr>
        <w:t xml:space="preserve">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proofErr w:type="spellStart"/>
      <w:r w:rsidRPr="003E1AB1">
        <w:rPr>
          <w:rFonts w:ascii="Consolas" w:hAnsi="Consolas"/>
          <w:b/>
          <w:bCs/>
        </w:rPr>
        <w:t>sqldata</w:t>
      </w:r>
      <w:proofErr w:type="spellEnd"/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proofErr w:type="spellStart"/>
      <w:r w:rsidRPr="002B7B6F">
        <w:rPr>
          <w:rFonts w:ascii="Consolas" w:hAnsi="Consolas"/>
          <w:b/>
          <w:bCs/>
        </w:rPr>
        <w:t>sql</w:t>
      </w:r>
      <w:proofErr w:type="spellEnd"/>
      <w:r w:rsidRPr="002B7B6F">
        <w:rPr>
          <w:rFonts w:ascii="Consolas" w:hAnsi="Consolas"/>
          <w:b/>
          <w:bCs/>
        </w:rPr>
        <w:t>-volume</w:t>
      </w:r>
    </w:p>
    <w:p w14:paraId="45EFA3F3" w14:textId="34FE5A76" w:rsidR="003E1AB1" w:rsidRPr="00F105CD" w:rsidRDefault="002B7B6F" w:rsidP="003E1AB1">
      <w:pPr>
        <w:pStyle w:val="ListParagraph"/>
        <w:numPr>
          <w:ilvl w:val="2"/>
          <w:numId w:val="28"/>
        </w:num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proofErr w:type="spellStart"/>
      <w:r w:rsidR="00606E11">
        <w:rPr>
          <w:rFonts w:ascii="Consolas" w:hAnsi="Consolas"/>
          <w:b/>
          <w:bCs/>
        </w:rPr>
        <w:t>homies</w:t>
      </w:r>
      <w:r>
        <w:rPr>
          <w:rFonts w:ascii="Consolas" w:hAnsi="Consolas"/>
          <w:b/>
          <w:bCs/>
        </w:rPr>
        <w:t>storageacc</w:t>
      </w:r>
      <w:proofErr w:type="spellEnd"/>
    </w:p>
    <w:p w14:paraId="7FA7C91F" w14:textId="1EAE9FB5" w:rsidR="00CE298C" w:rsidRDefault="00C235C6" w:rsidP="00CE298C">
      <w:pPr>
        <w:pStyle w:val="Heading4"/>
        <w:jc w:val="both"/>
      </w:pPr>
      <w:r>
        <w:t>Create Azure Container Registry</w:t>
      </w:r>
      <w:r w:rsidR="002C114A">
        <w:t xml:space="preserve"> (</w:t>
      </w:r>
      <w:r w:rsidR="00486936">
        <w:t>1</w:t>
      </w:r>
      <w:r w:rsidR="006B613B">
        <w:t>0</w:t>
      </w:r>
      <w:r w:rsidR="002C114A">
        <w:t xml:space="preserve"> pts.)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49F8E7CA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9A405C">
        <w:rPr>
          <w:rFonts w:ascii="Consolas" w:hAnsi="Consolas"/>
          <w:b/>
          <w:bCs/>
        </w:rPr>
        <w:t>homies</w:t>
      </w:r>
      <w:r w:rsidR="00AE4E19">
        <w:rPr>
          <w:rFonts w:ascii="Consolas" w:hAnsi="Consolas"/>
          <w:b/>
          <w:bCs/>
        </w:rPr>
        <w:t>rg</w:t>
      </w:r>
      <w:proofErr w:type="spellEnd"/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6B667763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9A405C">
        <w:rPr>
          <w:rFonts w:ascii="Consolas" w:hAnsi="Consolas"/>
          <w:b/>
          <w:bCs/>
        </w:rPr>
        <w:t>homies</w:t>
      </w:r>
      <w:r w:rsidRPr="004056E4">
        <w:rPr>
          <w:rFonts w:ascii="Consolas" w:hAnsi="Consolas"/>
          <w:b/>
          <w:bCs/>
        </w:rPr>
        <w:t>cr</w:t>
      </w:r>
      <w:proofErr w:type="spellEnd"/>
    </w:p>
    <w:p w14:paraId="445857B3" w14:textId="072ED229" w:rsidR="00331EA4" w:rsidRDefault="00331EA4" w:rsidP="00331EA4">
      <w:pPr>
        <w:pStyle w:val="Heading4"/>
        <w:jc w:val="both"/>
      </w:pPr>
      <w:r>
        <w:t>Push Image to Azure Container Registry (1</w:t>
      </w:r>
      <w:r w:rsidR="006B613B">
        <w:t>0</w:t>
      </w:r>
      <w:r>
        <w:t xml:space="preserve"> pts.)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1D6F039A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(1</w:t>
      </w:r>
      <w:r w:rsidR="006B613B">
        <w:t>0</w:t>
      </w:r>
      <w:r w:rsidR="00486936">
        <w:t xml:space="preserve"> pts.)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5A4872C7" w:rsidR="00BB1C64" w:rsidRDefault="00BB1C64" w:rsidP="00BB1C64">
      <w:pPr>
        <w:pStyle w:val="Heading4"/>
        <w:jc w:val="both"/>
      </w:pPr>
      <w:r>
        <w:t xml:space="preserve">Deploy App to </w:t>
      </w:r>
      <w:proofErr w:type="spellStart"/>
      <w:r>
        <w:t>to</w:t>
      </w:r>
      <w:proofErr w:type="spellEnd"/>
      <w:r>
        <w:t xml:space="preserve"> Azure Container Instances</w:t>
      </w:r>
      <w:r w:rsidR="00486936">
        <w:t xml:space="preserve"> (</w:t>
      </w:r>
      <w:r w:rsidR="006B613B">
        <w:t>10</w:t>
      </w:r>
      <w:r w:rsidR="00486936">
        <w:t xml:space="preserve"> pts.)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32A43047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(</w:t>
      </w:r>
      <w:r w:rsidR="006B613B">
        <w:t>10</w:t>
      </w:r>
      <w:r w:rsidR="00486936">
        <w:t xml:space="preserve"> pts.)</w:t>
      </w:r>
    </w:p>
    <w:p w14:paraId="2F86D69F" w14:textId="3FE555A4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proofErr w:type="spellStart"/>
      <w:r w:rsidRPr="004056E4">
        <w:rPr>
          <w:rFonts w:ascii="Consolas" w:hAnsi="Consolas"/>
          <w:b/>
          <w:bCs/>
        </w:rPr>
        <w:t>Dockerfile</w:t>
      </w:r>
      <w:proofErr w:type="spellEnd"/>
      <w:r>
        <w:t xml:space="preserve"> and the </w:t>
      </w:r>
      <w:r w:rsidRPr="004056E4">
        <w:rPr>
          <w:rFonts w:ascii="Consolas" w:hAnsi="Consolas"/>
          <w:b/>
          <w:bCs/>
        </w:rPr>
        <w:t>docker-</w:t>
      </w:r>
      <w:proofErr w:type="spellStart"/>
      <w:r w:rsidRPr="004056E4">
        <w:rPr>
          <w:rFonts w:ascii="Consolas" w:hAnsi="Consolas"/>
          <w:b/>
          <w:bCs/>
        </w:rPr>
        <w:t>compose.yaml</w:t>
      </w:r>
      <w:proofErr w:type="spellEnd"/>
      <w:r>
        <w:t xml:space="preserve"> files. </w:t>
      </w:r>
    </w:p>
    <w:p w14:paraId="320CC058" w14:textId="6B950151" w:rsidR="00BE4995" w:rsidRDefault="00BE4995" w:rsidP="004056E4">
      <w:r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5C1357EF" w14:textId="38FDC527" w:rsidR="004056E4" w:rsidRDefault="00CD2B8F" w:rsidP="003D5D25">
      <w:r w:rsidRPr="00CD2B8F">
        <w:t xml:space="preserve">Modify </w:t>
      </w:r>
      <w:r>
        <w:t xml:space="preserve">your </w:t>
      </w:r>
      <w:r w:rsidRPr="008E4971">
        <w:rPr>
          <w:b/>
          <w:bCs/>
        </w:rPr>
        <w:t>app domain</w:t>
      </w:r>
      <w:r>
        <w:t xml:space="preserve"> to visualize your </w:t>
      </w:r>
      <w:r w:rsidRPr="008E4971">
        <w:rPr>
          <w:b/>
          <w:bCs/>
        </w:rPr>
        <w:t>SoftUni</w:t>
      </w:r>
      <w:r>
        <w:t xml:space="preserve"> username.</w:t>
      </w:r>
    </w:p>
    <w:p w14:paraId="60ED7BE8" w14:textId="5B674E63" w:rsidR="00E80995" w:rsidRDefault="00E80995" w:rsidP="00E80995">
      <w:pPr>
        <w:pStyle w:val="Heading3"/>
        <w:jc w:val="both"/>
      </w:pPr>
      <w:r>
        <w:lastRenderedPageBreak/>
        <w:t>Submission</w:t>
      </w:r>
    </w:p>
    <w:p w14:paraId="47ACF7DE" w14:textId="26F63F93" w:rsidR="00457BAF" w:rsidRDefault="00457BAF" w:rsidP="00BE23E0">
      <w:pPr>
        <w:rPr>
          <w:b/>
          <w:bCs/>
        </w:rPr>
      </w:pPr>
      <w:r w:rsidRPr="004B6E78">
        <w:t xml:space="preserve">You can submit your solution in </w:t>
      </w:r>
      <w:r w:rsidRPr="004B6E78">
        <w:rPr>
          <w:b/>
          <w:bCs/>
        </w:rPr>
        <w:t>one</w:t>
      </w:r>
      <w:r w:rsidRPr="004B6E78">
        <w:t xml:space="preserve"> of the following ways</w:t>
      </w:r>
      <w:r w:rsidR="009C6065">
        <w:rPr>
          <w:b/>
          <w:bCs/>
        </w:rPr>
        <w:t xml:space="preserve"> (chose whichever is more convenient for you)</w:t>
      </w:r>
      <w:r w:rsidR="00D441F4">
        <w:rPr>
          <w:b/>
          <w:bCs/>
        </w:rPr>
        <w:t>:</w:t>
      </w:r>
    </w:p>
    <w:p w14:paraId="3F187611" w14:textId="4C7A7692" w:rsidR="00BE23E0" w:rsidRPr="00ED1BD4" w:rsidRDefault="00457BAF" w:rsidP="00457BAF">
      <w:pPr>
        <w:pStyle w:val="ListParagraph"/>
        <w:numPr>
          <w:ilvl w:val="0"/>
          <w:numId w:val="28"/>
        </w:numPr>
        <w:rPr>
          <w:lang w:val="bg-BG"/>
        </w:rPr>
      </w:pPr>
      <w:r w:rsidRPr="00ED1BD4">
        <w:t xml:space="preserve">Add the </w:t>
      </w:r>
      <w:proofErr w:type="spellStart"/>
      <w:r w:rsidRPr="00ED1BD4">
        <w:rPr>
          <w:b/>
          <w:bCs/>
        </w:rPr>
        <w:t>dockerfile</w:t>
      </w:r>
      <w:proofErr w:type="spellEnd"/>
      <w:r w:rsidRPr="00ED1BD4">
        <w:t xml:space="preserve">, </w:t>
      </w:r>
      <w:r w:rsidRPr="00ED1BD4">
        <w:rPr>
          <w:b/>
          <w:bCs/>
        </w:rPr>
        <w:t>docker-</w:t>
      </w:r>
      <w:proofErr w:type="spellStart"/>
      <w:proofErr w:type="gramStart"/>
      <w:r w:rsidRPr="00ED1BD4">
        <w:rPr>
          <w:b/>
          <w:bCs/>
        </w:rPr>
        <w:t>compose.yaml</w:t>
      </w:r>
      <w:proofErr w:type="spellEnd"/>
      <w:proofErr w:type="gramEnd"/>
      <w:r w:rsidRPr="00ED1BD4">
        <w:t xml:space="preserve"> and the </w:t>
      </w:r>
      <w:r w:rsidRPr="00ED1BD4">
        <w:rPr>
          <w:b/>
          <w:bCs/>
        </w:rPr>
        <w:t>images</w:t>
      </w:r>
      <w:r w:rsidRPr="00ED1BD4">
        <w:t xml:space="preserve"> in </w:t>
      </w:r>
      <w:r w:rsidRPr="00ED1BD4">
        <w:rPr>
          <w:b/>
          <w:bCs/>
        </w:rPr>
        <w:t>one .ZIP</w:t>
      </w:r>
      <w:r w:rsidRPr="00ED1BD4">
        <w:t xml:space="preserve"> file </w:t>
      </w:r>
      <w:r w:rsidR="00ED1BD4" w:rsidRPr="00ED1BD4">
        <w:t xml:space="preserve">and </w:t>
      </w:r>
      <w:r w:rsidR="00ED1BD4" w:rsidRPr="00ED1BD4">
        <w:rPr>
          <w:b/>
          <w:bCs/>
        </w:rPr>
        <w:t>submit</w:t>
      </w:r>
      <w:r w:rsidR="00ED1BD4" w:rsidRPr="00ED1BD4">
        <w:t xml:space="preserve"> it to the </w:t>
      </w:r>
      <w:r w:rsidR="00ED1BD4" w:rsidRPr="00ED1BD4">
        <w:rPr>
          <w:b/>
          <w:bCs/>
        </w:rPr>
        <w:t>SULS</w:t>
      </w:r>
      <w:r w:rsidR="00ED1BD4" w:rsidRPr="00ED1BD4">
        <w:t xml:space="preserve"> system;</w:t>
      </w:r>
    </w:p>
    <w:p w14:paraId="4B9386BC" w14:textId="30E56A2D" w:rsidR="001B603D" w:rsidRDefault="00ED1BD4" w:rsidP="004A1EA5">
      <w:pPr>
        <w:pStyle w:val="ListParagraph"/>
        <w:numPr>
          <w:ilvl w:val="0"/>
          <w:numId w:val="28"/>
        </w:numPr>
      </w:pPr>
      <w:r w:rsidRPr="00C2111E">
        <w:rPr>
          <w:b/>
          <w:bCs/>
        </w:rPr>
        <w:t>Paste</w:t>
      </w:r>
      <w:r w:rsidRPr="00ED1BD4">
        <w:t xml:space="preserve"> the </w:t>
      </w:r>
      <w:r w:rsidRPr="00C2111E">
        <w:rPr>
          <w:b/>
          <w:bCs/>
        </w:rPr>
        <w:t>images</w:t>
      </w:r>
      <w:r w:rsidRPr="00ED1BD4">
        <w:t xml:space="preserve"> in a </w:t>
      </w:r>
      <w:r w:rsidRPr="00C2111E">
        <w:rPr>
          <w:b/>
          <w:bCs/>
        </w:rPr>
        <w:t>Word</w:t>
      </w:r>
      <w:r w:rsidRPr="00ED1BD4">
        <w:t xml:space="preserve"> document. Add the </w:t>
      </w:r>
      <w:proofErr w:type="spellStart"/>
      <w:r w:rsidRPr="00C2111E">
        <w:rPr>
          <w:b/>
          <w:bCs/>
        </w:rPr>
        <w:t>dockerfile</w:t>
      </w:r>
      <w:proofErr w:type="spellEnd"/>
      <w:r w:rsidRPr="00ED1BD4">
        <w:t xml:space="preserve">, </w:t>
      </w:r>
      <w:r w:rsidRPr="00C2111E">
        <w:rPr>
          <w:b/>
          <w:bCs/>
        </w:rPr>
        <w:t>docker-</w:t>
      </w:r>
      <w:proofErr w:type="spellStart"/>
      <w:proofErr w:type="gramStart"/>
      <w:r w:rsidRPr="00C2111E">
        <w:rPr>
          <w:b/>
          <w:bCs/>
        </w:rPr>
        <w:t>compose.yaml</w:t>
      </w:r>
      <w:proofErr w:type="spellEnd"/>
      <w:proofErr w:type="gramEnd"/>
      <w:r w:rsidRPr="00ED1BD4">
        <w:t xml:space="preserve"> and </w:t>
      </w:r>
      <w:r w:rsidRPr="00C2111E">
        <w:rPr>
          <w:b/>
          <w:bCs/>
        </w:rPr>
        <w:t>.docx</w:t>
      </w:r>
      <w:r w:rsidRPr="00ED1BD4">
        <w:t xml:space="preserve"> file to </w:t>
      </w:r>
      <w:r w:rsidRPr="00C2111E">
        <w:rPr>
          <w:b/>
          <w:bCs/>
        </w:rPr>
        <w:t>one .ZIP</w:t>
      </w:r>
      <w:r w:rsidRPr="00ED1BD4">
        <w:t xml:space="preserve"> file and </w:t>
      </w:r>
      <w:r w:rsidRPr="00C2111E">
        <w:rPr>
          <w:b/>
          <w:bCs/>
        </w:rPr>
        <w:t>submit</w:t>
      </w:r>
      <w:r w:rsidRPr="00ED1BD4">
        <w:t xml:space="preserve"> it to the </w:t>
      </w:r>
      <w:r w:rsidRPr="00C2111E">
        <w:rPr>
          <w:b/>
          <w:bCs/>
        </w:rPr>
        <w:t>SULS</w:t>
      </w:r>
      <w:r w:rsidRPr="00ED1BD4">
        <w:t xml:space="preserve"> system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1B293188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(</w:t>
      </w:r>
      <w:r w:rsidR="004B1042">
        <w:t>25 pts.)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775D3A8B" w:rsidR="001167E9" w:rsidRDefault="001167E9" w:rsidP="001167E9">
      <w:pPr>
        <w:pStyle w:val="Heading4"/>
      </w:pPr>
      <w:r>
        <w:t>Create App Service Plan</w:t>
      </w:r>
      <w:r w:rsidR="004B1042">
        <w:t xml:space="preserve"> (25 pts.)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47500838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(25 pts.)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0CD2D736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(20 pts</w:t>
      </w:r>
      <w:r w:rsidR="00CB47BC">
        <w:t>.</w:t>
      </w:r>
      <w:r w:rsidR="001B1E23">
        <w:t>)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proofErr w:type="spellStart"/>
      <w:proofErr w:type="gramStart"/>
      <w:r>
        <w:t>values.tfvars</w:t>
      </w:r>
      <w:proofErr w:type="spellEnd"/>
      <w:proofErr w:type="gramEnd"/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7903840D" w:rsidR="00760FCD" w:rsidRDefault="00667D50" w:rsidP="00667D50">
      <w:pPr>
        <w:pStyle w:val="Heading4"/>
      </w:pPr>
      <w:r>
        <w:t>Apply Configuration</w:t>
      </w:r>
      <w:r w:rsidR="00282452">
        <w:t xml:space="preserve"> (5 pts.)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7A14BE82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0BBFB6E8" w14:textId="77777777" w:rsidR="00A5085A" w:rsidRDefault="00A5085A" w:rsidP="00A5085A">
      <w:pPr>
        <w:pStyle w:val="Heading3"/>
        <w:jc w:val="both"/>
      </w:pPr>
      <w:r>
        <w:t>Submission</w:t>
      </w:r>
    </w:p>
    <w:p w14:paraId="0C07BF2C" w14:textId="40BEFB83" w:rsidR="009B68DE" w:rsidRPr="009B68DE" w:rsidRDefault="00CD68B2" w:rsidP="009B68DE">
      <w:pPr>
        <w:rPr>
          <w:lang w:val="bg-BG"/>
        </w:rPr>
      </w:pPr>
      <w:r>
        <w:t xml:space="preserve">Add the configuration files and the image to </w:t>
      </w:r>
      <w:r w:rsidR="007D36F1">
        <w:t>one</w:t>
      </w:r>
      <w:r>
        <w:t xml:space="preserve"> .ZIP file and </w:t>
      </w:r>
      <w:r w:rsidR="007D36F1">
        <w:t>submit it to SULS.</w:t>
      </w: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580B3" w14:textId="77777777" w:rsidR="002171B5" w:rsidRDefault="002171B5" w:rsidP="008068A2">
      <w:pPr>
        <w:spacing w:after="0" w:line="240" w:lineRule="auto"/>
      </w:pPr>
      <w:r>
        <w:separator/>
      </w:r>
    </w:p>
  </w:endnote>
  <w:endnote w:type="continuationSeparator" w:id="0">
    <w:p w14:paraId="0A913188" w14:textId="77777777" w:rsidR="002171B5" w:rsidRDefault="002171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E12D9" w14:textId="77777777" w:rsidR="002171B5" w:rsidRDefault="002171B5" w:rsidP="008068A2">
      <w:pPr>
        <w:spacing w:after="0" w:line="240" w:lineRule="auto"/>
      </w:pPr>
      <w:r>
        <w:separator/>
      </w:r>
    </w:p>
  </w:footnote>
  <w:footnote w:type="continuationSeparator" w:id="0">
    <w:p w14:paraId="5E7241B5" w14:textId="77777777" w:rsidR="002171B5" w:rsidRDefault="002171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171B5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6E1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F50"/>
    <w:rsid w:val="009A405C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5DF2"/>
    <w:rsid w:val="00F379AC"/>
    <w:rsid w:val="00F37D18"/>
    <w:rsid w:val="00F40E3A"/>
    <w:rsid w:val="00F419A7"/>
    <w:rsid w:val="00F432B1"/>
    <w:rsid w:val="00F443BE"/>
    <w:rsid w:val="00F44986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7/containers-and-cloud-ma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137</cp:revision>
  <cp:lastPrinted>2023-06-07T14:33:00Z</cp:lastPrinted>
  <dcterms:created xsi:type="dcterms:W3CDTF">2023-05-26T14:18:00Z</dcterms:created>
  <dcterms:modified xsi:type="dcterms:W3CDTF">2023-07-31T04:2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